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B44344" w14:textId="77777777" w:rsidR="008E71D5" w:rsidRDefault="00AC7363">
      <w:pPr>
        <w:pStyle w:val="FirstParagraph"/>
      </w:pPr>
      <w:r>
        <w:t>title: “Feedback for Project Number 26” output: word_document: default</w:t>
      </w:r>
    </w:p>
    <w:p w14:paraId="6F85431E" w14:textId="77777777" w:rsidR="008E71D5" w:rsidRDefault="00AC7363">
      <w:pPr>
        <w:pStyle w:val="Heading2"/>
      </w:pPr>
      <w:bookmarkStart w:id="0" w:name="feedback-below"/>
      <w:r>
        <w:t>Feedback Below</w:t>
      </w:r>
      <w:bookmarkEnd w:id="0"/>
    </w:p>
    <w:p w14:paraId="666CD7AC" w14:textId="77777777" w:rsidR="008E71D5" w:rsidRDefault="00AC7363">
      <w:pPr>
        <w:pStyle w:val="FirstParagraph"/>
      </w:pPr>
      <w:r>
        <w:rPr>
          <w:b/>
        </w:rPr>
        <w:t>What did you first notice about this project?</w:t>
      </w:r>
    </w:p>
    <w:p w14:paraId="789AD266" w14:textId="77777777" w:rsidR="008E71D5" w:rsidRDefault="00AC7363">
      <w:pPr>
        <w:pStyle w:val="BodyText"/>
      </w:pPr>
      <w:r>
        <w:t>I first noticed how simple and clear the project is.</w:t>
      </w:r>
    </w:p>
    <w:p w14:paraId="668688FD" w14:textId="77777777" w:rsidR="008E71D5" w:rsidRDefault="00AC7363">
      <w:pPr>
        <w:pStyle w:val="BodyText"/>
      </w:pPr>
      <w:r>
        <w:rPr>
          <w:b/>
        </w:rPr>
        <w:t>What was this project’s main story?</w:t>
      </w:r>
    </w:p>
    <w:p w14:paraId="52424E84" w14:textId="77777777" w:rsidR="008E71D5" w:rsidRDefault="00AC7363">
      <w:pPr>
        <w:pStyle w:val="BodyText"/>
      </w:pPr>
      <w:r>
        <w:t>The projects looks at the words used in lyrics written between 1960 and 2010.</w:t>
      </w:r>
    </w:p>
    <w:p w14:paraId="54CAFA6A" w14:textId="77777777" w:rsidR="008E71D5" w:rsidRDefault="00AC7363">
      <w:pPr>
        <w:pStyle w:val="BodyText"/>
      </w:pPr>
      <w:r>
        <w:rPr>
          <w:b/>
        </w:rPr>
        <w:t>What were some areas of improvement?</w:t>
      </w:r>
    </w:p>
    <w:p w14:paraId="09F593E5" w14:textId="77777777" w:rsidR="008E71D5" w:rsidRDefault="00AC7363">
      <w:pPr>
        <w:pStyle w:val="BodyText"/>
      </w:pPr>
      <w:r>
        <w:t>You could also look at the lyrics based on the genre.</w:t>
      </w:r>
    </w:p>
    <w:p w14:paraId="2D37746F" w14:textId="77777777" w:rsidR="008E71D5" w:rsidRDefault="00AC7363">
      <w:pPr>
        <w:pStyle w:val="BodyText"/>
      </w:pPr>
      <w:r>
        <w:rPr>
          <w:b/>
        </w:rPr>
        <w:t>What elements would you add to this project?</w:t>
      </w:r>
      <w:r>
        <w:t xml:space="preserve"> You could add a graph where you have the Y</w:t>
      </w:r>
      <w:r>
        <w:t>ear in the X-axis and the person decides which word to look at.</w:t>
      </w:r>
    </w:p>
    <w:p w14:paraId="437AA1A9" w14:textId="77777777" w:rsidR="008E71D5" w:rsidRDefault="00AC7363">
      <w:pPr>
        <w:pStyle w:val="BodyText"/>
      </w:pPr>
      <w:r>
        <w:rPr>
          <w:b/>
        </w:rPr>
        <w:t>What were some successful elements of this project?</w:t>
      </w:r>
    </w:p>
    <w:p w14:paraId="5298BA58" w14:textId="77777777" w:rsidR="008E71D5" w:rsidRDefault="00AC7363">
      <w:pPr>
        <w:pStyle w:val="BodyText"/>
      </w:pPr>
      <w:r>
        <w:t>I really like the simplicity of the project. It is clear and straight to the point.</w:t>
      </w:r>
    </w:p>
    <w:p w14:paraId="483195AA" w14:textId="77777777" w:rsidR="008E71D5" w:rsidRDefault="00AC7363">
      <w:pPr>
        <w:pStyle w:val="BodyText"/>
      </w:pPr>
      <w:r>
        <w:rPr>
          <w:b/>
        </w:rPr>
        <w:t>Any other thoughts you would like to convey to your peer</w:t>
      </w:r>
      <w:r>
        <w:rPr>
          <w:b/>
        </w:rPr>
        <w:t>?</w:t>
      </w:r>
    </w:p>
    <w:p w14:paraId="3147707A" w14:textId="2CF7397A" w:rsidR="008E71D5" w:rsidRDefault="00AC7363">
      <w:pPr>
        <w:pStyle w:val="BodyText"/>
      </w:pPr>
      <w:r>
        <w:t>I enj</w:t>
      </w:r>
      <w:r>
        <w:t>oyed your project. Keep working on it, it has some great potential!</w:t>
      </w:r>
    </w:p>
    <w:sectPr w:rsidR="008E71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28E2CD" w14:textId="77777777" w:rsidR="00000000" w:rsidRDefault="00AC7363">
      <w:pPr>
        <w:spacing w:after="0"/>
      </w:pPr>
      <w:r>
        <w:separator/>
      </w:r>
    </w:p>
  </w:endnote>
  <w:endnote w:type="continuationSeparator" w:id="0">
    <w:p w14:paraId="1EE9CE30" w14:textId="77777777" w:rsidR="00000000" w:rsidRDefault="00AC73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B2CA5F" w14:textId="77777777" w:rsidR="008E71D5" w:rsidRDefault="00AC7363">
      <w:r>
        <w:separator/>
      </w:r>
    </w:p>
  </w:footnote>
  <w:footnote w:type="continuationSeparator" w:id="0">
    <w:p w14:paraId="305FCF70" w14:textId="77777777" w:rsidR="008E71D5" w:rsidRDefault="00AC73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B70D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E71D5"/>
    <w:rsid w:val="00AC73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6572D"/>
  <w15:docId w15:val="{0B1362EB-9D67-45C0-ADB2-12F3A23D8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derica Rossetti</cp:lastModifiedBy>
  <cp:revision>2</cp:revision>
  <dcterms:created xsi:type="dcterms:W3CDTF">2020-05-06T05:49:00Z</dcterms:created>
  <dcterms:modified xsi:type="dcterms:W3CDTF">2020-05-06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